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0FA74" w14:textId="77777777" w:rsidR="001E1424" w:rsidRPr="001E1424" w:rsidRDefault="001E1424" w:rsidP="006532DA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u w:val="single"/>
          <w:lang w:val="uk-UA"/>
        </w:rPr>
      </w:pPr>
    </w:p>
    <w:p w14:paraId="51623810" w14:textId="1CFC5752" w:rsidR="006C0CD3" w:rsidRPr="00385881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ru-RU"/>
        </w:rPr>
      </w:pPr>
      <w:r w:rsidRPr="008F7AD6">
        <w:rPr>
          <w:b/>
          <w:bCs/>
          <w:sz w:val="24"/>
          <w:szCs w:val="24"/>
          <w:u w:val="single"/>
          <w:lang w:val="uk-UA"/>
        </w:rPr>
        <w:t xml:space="preserve">Додаток </w:t>
      </w:r>
      <w:r w:rsidR="00E66060">
        <w:rPr>
          <w:b/>
          <w:bCs/>
          <w:sz w:val="24"/>
          <w:szCs w:val="24"/>
          <w:u w:val="single"/>
          <w:lang w:val="en-US"/>
        </w:rPr>
        <w:t>A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: Обсяг робіт </w:t>
      </w:r>
      <w:r w:rsidR="00410355" w:rsidRPr="007C1A9C">
        <w:rPr>
          <w:b/>
          <w:bCs/>
          <w:sz w:val="24"/>
          <w:szCs w:val="24"/>
          <w:u w:val="single"/>
          <w:lang w:val="ru-RU"/>
        </w:rPr>
        <w:t xml:space="preserve">– </w:t>
      </w:r>
      <w:r w:rsidR="00410355" w:rsidRPr="00410355">
        <w:rPr>
          <w:b/>
          <w:bCs/>
          <w:sz w:val="24"/>
          <w:szCs w:val="24"/>
          <w:u w:val="single"/>
          <w:lang w:val="uk-UA"/>
        </w:rPr>
        <w:t xml:space="preserve">до тендеру </w:t>
      </w:r>
      <w:r w:rsidR="006C0CD3" w:rsidRPr="008A31BC">
        <w:rPr>
          <w:b/>
          <w:bCs/>
          <w:sz w:val="24"/>
          <w:szCs w:val="24"/>
          <w:u w:val="single"/>
          <w:lang w:val="en-US"/>
        </w:rPr>
        <w:t>RFQ</w:t>
      </w:r>
      <w:r w:rsidR="00410355" w:rsidRPr="008A31BC">
        <w:rPr>
          <w:b/>
          <w:bCs/>
          <w:sz w:val="24"/>
          <w:szCs w:val="24"/>
          <w:u w:val="single"/>
          <w:lang w:val="uk-UA"/>
        </w:rPr>
        <w:t xml:space="preserve"> 202</w:t>
      </w:r>
      <w:r w:rsidR="00A04ED7" w:rsidRPr="008A31BC">
        <w:rPr>
          <w:b/>
          <w:bCs/>
          <w:sz w:val="24"/>
          <w:szCs w:val="24"/>
          <w:u w:val="single"/>
          <w:lang w:val="uk-UA"/>
        </w:rPr>
        <w:t>3</w:t>
      </w:r>
      <w:r w:rsidR="00410355" w:rsidRPr="008A31BC">
        <w:rPr>
          <w:b/>
          <w:bCs/>
          <w:sz w:val="24"/>
          <w:szCs w:val="24"/>
          <w:u w:val="single"/>
          <w:lang w:val="uk-UA"/>
        </w:rPr>
        <w:t>-</w:t>
      </w:r>
      <w:r w:rsidR="006C0CD3" w:rsidRPr="008A31BC">
        <w:rPr>
          <w:b/>
          <w:bCs/>
          <w:sz w:val="24"/>
          <w:szCs w:val="24"/>
          <w:u w:val="single"/>
          <w:lang w:val="ru-RU"/>
        </w:rPr>
        <w:t>1</w:t>
      </w:r>
      <w:r w:rsidR="00385881" w:rsidRPr="00385881">
        <w:rPr>
          <w:b/>
          <w:bCs/>
          <w:sz w:val="24"/>
          <w:szCs w:val="24"/>
          <w:u w:val="single"/>
          <w:lang w:val="ru-RU"/>
        </w:rPr>
        <w:t>57</w:t>
      </w:r>
    </w:p>
    <w:p w14:paraId="6BB314E4" w14:textId="77777777" w:rsidR="001E1424" w:rsidRPr="008A31BC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</w:p>
    <w:p w14:paraId="22BE08AA" w14:textId="4C0B257B" w:rsidR="00E51261" w:rsidRDefault="001E1424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 w:rsidRPr="008A31BC">
        <w:rPr>
          <w:b/>
          <w:bCs/>
          <w:sz w:val="24"/>
          <w:szCs w:val="24"/>
          <w:u w:val="single"/>
          <w:lang w:val="uk-UA"/>
        </w:rPr>
        <w:t xml:space="preserve">ОБСЯГ РОБІТ </w:t>
      </w:r>
      <w:r w:rsidR="00C91471" w:rsidRPr="008A31BC">
        <w:rPr>
          <w:b/>
          <w:bCs/>
          <w:sz w:val="24"/>
          <w:szCs w:val="24"/>
          <w:u w:val="single"/>
          <w:lang w:val="uk-UA"/>
        </w:rPr>
        <w:t xml:space="preserve">АВТОНАВІС ДЛЯ </w:t>
      </w:r>
      <w:r w:rsidR="00A04ED7" w:rsidRPr="008A31BC">
        <w:rPr>
          <w:b/>
          <w:bCs/>
          <w:sz w:val="24"/>
          <w:szCs w:val="24"/>
          <w:u w:val="single"/>
          <w:lang w:val="uk-UA"/>
        </w:rPr>
        <w:t>7</w:t>
      </w:r>
      <w:r w:rsidR="00C91471" w:rsidRPr="008A31BC">
        <w:rPr>
          <w:b/>
          <w:bCs/>
          <w:sz w:val="24"/>
          <w:szCs w:val="24"/>
          <w:u w:val="single"/>
          <w:lang w:val="uk-UA"/>
        </w:rPr>
        <w:t xml:space="preserve"> АВТОМОБІЛІВ –</w:t>
      </w:r>
      <w:r w:rsidRPr="008F7AD6">
        <w:rPr>
          <w:b/>
          <w:bCs/>
          <w:sz w:val="24"/>
          <w:szCs w:val="24"/>
          <w:u w:val="single"/>
          <w:lang w:val="uk-UA"/>
        </w:rPr>
        <w:t xml:space="preserve"> </w:t>
      </w:r>
    </w:p>
    <w:p w14:paraId="684320C9" w14:textId="2A560C13" w:rsidR="008F7AD6" w:rsidRPr="008F7AD6" w:rsidRDefault="006F36C7" w:rsidP="008735A7">
      <w:pPr>
        <w:spacing w:before="120" w:after="120"/>
        <w:jc w:val="both"/>
        <w:rPr>
          <w:b/>
          <w:bCs/>
          <w:sz w:val="24"/>
          <w:szCs w:val="24"/>
          <w:u w:val="single"/>
          <w:lang w:val="uk-UA"/>
        </w:rPr>
      </w:pPr>
      <w:r>
        <w:rPr>
          <w:b/>
          <w:bCs/>
          <w:sz w:val="24"/>
          <w:szCs w:val="24"/>
          <w:u w:val="single"/>
          <w:lang w:val="uk-UA"/>
        </w:rPr>
        <w:t>ЧЕРНІВЕЦЬКИЙ</w:t>
      </w:r>
      <w:r w:rsidR="001E1424" w:rsidRPr="008F7AD6">
        <w:rPr>
          <w:b/>
          <w:bCs/>
          <w:sz w:val="24"/>
          <w:szCs w:val="24"/>
          <w:u w:val="single"/>
          <w:lang w:val="uk-UA"/>
        </w:rPr>
        <w:t xml:space="preserve"> ОФІС УВКБ ООН </w:t>
      </w:r>
    </w:p>
    <w:p w14:paraId="272193C2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F597D76" w14:textId="79D2360F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Обсяг охоплює проектування/розробку відповідного </w:t>
      </w:r>
      <w:r w:rsidR="00717D72">
        <w:rPr>
          <w:sz w:val="24"/>
          <w:szCs w:val="24"/>
          <w:lang w:val="uk-UA"/>
        </w:rPr>
        <w:t>робочого проекту</w:t>
      </w:r>
      <w:r w:rsidRPr="001E1424">
        <w:rPr>
          <w:sz w:val="24"/>
          <w:szCs w:val="24"/>
          <w:lang w:val="uk-UA"/>
        </w:rPr>
        <w:t xml:space="preserve"> </w:t>
      </w:r>
      <w:r w:rsidR="00717D72">
        <w:rPr>
          <w:sz w:val="24"/>
          <w:szCs w:val="24"/>
          <w:lang w:val="uk-UA"/>
        </w:rPr>
        <w:t>автонавісу</w:t>
      </w:r>
      <w:r w:rsidR="00FE4BD3">
        <w:rPr>
          <w:sz w:val="24"/>
          <w:szCs w:val="24"/>
          <w:lang w:val="uk-UA"/>
        </w:rPr>
        <w:t xml:space="preserve"> </w:t>
      </w:r>
      <w:r w:rsidR="00FE4BD3" w:rsidRPr="008A31BC">
        <w:rPr>
          <w:sz w:val="24"/>
          <w:szCs w:val="24"/>
          <w:lang w:val="uk-UA"/>
        </w:rPr>
        <w:t xml:space="preserve">на </w:t>
      </w:r>
      <w:r w:rsidR="006F36C7" w:rsidRPr="008A31BC">
        <w:rPr>
          <w:sz w:val="24"/>
          <w:szCs w:val="24"/>
          <w:lang w:val="uk-UA"/>
        </w:rPr>
        <w:t>7</w:t>
      </w:r>
      <w:r w:rsidR="00FE4BD3">
        <w:rPr>
          <w:sz w:val="24"/>
          <w:szCs w:val="24"/>
          <w:lang w:val="uk-UA"/>
        </w:rPr>
        <w:t xml:space="preserve"> автомобілів</w:t>
      </w:r>
      <w:r w:rsidRPr="001E1424">
        <w:rPr>
          <w:sz w:val="24"/>
          <w:szCs w:val="24"/>
          <w:lang w:val="uk-UA"/>
        </w:rPr>
        <w:t xml:space="preserve">, підготовку опису матеріалів, перевірку/випробування перед </w:t>
      </w:r>
      <w:r w:rsidR="00FE4BD3">
        <w:rPr>
          <w:sz w:val="24"/>
          <w:szCs w:val="24"/>
          <w:lang w:val="uk-UA"/>
        </w:rPr>
        <w:t>встановленням</w:t>
      </w:r>
      <w:r w:rsidRPr="001E1424">
        <w:rPr>
          <w:sz w:val="24"/>
          <w:szCs w:val="24"/>
          <w:lang w:val="uk-UA"/>
        </w:rPr>
        <w:t>, транспортування, страхування</w:t>
      </w:r>
      <w:r w:rsidR="00FE4BD3">
        <w:rPr>
          <w:sz w:val="24"/>
          <w:szCs w:val="24"/>
          <w:lang w:val="uk-UA"/>
        </w:rPr>
        <w:t xml:space="preserve"> (у разі необхідності)</w:t>
      </w:r>
      <w:r w:rsidRPr="001E1424">
        <w:rPr>
          <w:sz w:val="24"/>
          <w:szCs w:val="24"/>
          <w:lang w:val="uk-UA"/>
        </w:rPr>
        <w:t xml:space="preserve"> та виконання подальших дій на місці, таких як розвантаження, зберігання (</w:t>
      </w:r>
      <w:r w:rsidR="008F7AD6" w:rsidRPr="008F7AD6">
        <w:rPr>
          <w:sz w:val="24"/>
          <w:szCs w:val="24"/>
          <w:lang w:val="uk-UA"/>
        </w:rPr>
        <w:t>м</w:t>
      </w:r>
      <w:r w:rsidR="008F7AD6">
        <w:rPr>
          <w:sz w:val="24"/>
          <w:szCs w:val="24"/>
          <w:lang w:val="uk-UA"/>
        </w:rPr>
        <w:t>ісце буде надано</w:t>
      </w:r>
      <w:r w:rsidRPr="001E1424">
        <w:rPr>
          <w:sz w:val="24"/>
          <w:szCs w:val="24"/>
          <w:lang w:val="uk-UA"/>
        </w:rPr>
        <w:t xml:space="preserve"> УВКБ ООН), подальше оброблення, випробування та введення в експлуатацію, </w:t>
      </w:r>
      <w:r w:rsidR="00EB3643">
        <w:rPr>
          <w:sz w:val="24"/>
          <w:szCs w:val="24"/>
          <w:lang w:val="uk-UA"/>
        </w:rPr>
        <w:t xml:space="preserve">прибирання будівельного сміття </w:t>
      </w:r>
      <w:r w:rsidRPr="001E1424">
        <w:rPr>
          <w:sz w:val="24"/>
          <w:szCs w:val="24"/>
          <w:lang w:val="uk-UA"/>
        </w:rPr>
        <w:t>та будь-які інші послуги</w:t>
      </w:r>
      <w:r w:rsidR="00B933A3">
        <w:rPr>
          <w:sz w:val="24"/>
          <w:szCs w:val="24"/>
          <w:lang w:val="uk-UA"/>
        </w:rPr>
        <w:t>, пов’язані з виконанням робіт</w:t>
      </w:r>
      <w:r w:rsidRPr="001E1424">
        <w:rPr>
          <w:sz w:val="24"/>
          <w:szCs w:val="24"/>
          <w:lang w:val="uk-UA"/>
        </w:rPr>
        <w:t xml:space="preserve">. </w:t>
      </w:r>
    </w:p>
    <w:p w14:paraId="0B26BBF8" w14:textId="5C84CA98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Постачальник несе відповідальність за надання всіх матеріалів, обладнання та послуг, зазначених чи інших, які необхідні для забезпечення </w:t>
      </w:r>
      <w:r w:rsidR="00AD46F1">
        <w:rPr>
          <w:sz w:val="24"/>
          <w:szCs w:val="24"/>
          <w:lang w:val="uk-UA"/>
        </w:rPr>
        <w:t xml:space="preserve">виконання робіт </w:t>
      </w:r>
      <w:r w:rsidR="008F7AD6">
        <w:rPr>
          <w:sz w:val="24"/>
          <w:szCs w:val="24"/>
          <w:lang w:val="uk-UA"/>
        </w:rPr>
        <w:t>передбачен</w:t>
      </w:r>
      <w:r w:rsidR="00AD46F1">
        <w:rPr>
          <w:sz w:val="24"/>
          <w:szCs w:val="24"/>
          <w:lang w:val="uk-UA"/>
        </w:rPr>
        <w:t>их</w:t>
      </w:r>
      <w:r w:rsidRPr="001E1424">
        <w:rPr>
          <w:sz w:val="24"/>
          <w:szCs w:val="24"/>
          <w:lang w:val="uk-UA"/>
        </w:rPr>
        <w:t xml:space="preserve"> цією специфікацією, у межах вказаної ціни. Ця робота має відповідати всім застосовним стандартам, законодавчим нормам і вимогам безпеки, чинним на дату укладання контракту. </w:t>
      </w:r>
    </w:p>
    <w:p w14:paraId="79803005" w14:textId="77777777" w:rsidR="008F7AD6" w:rsidRDefault="008F7AD6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5936A8CD" w14:textId="694C0F5D" w:rsidR="00DD67AD" w:rsidRPr="0063296F" w:rsidRDefault="00DD67AD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Місце </w:t>
      </w:r>
      <w:r w:rsidR="004527E4" w:rsidRPr="0063296F">
        <w:rPr>
          <w:b/>
          <w:bCs/>
          <w:sz w:val="24"/>
          <w:szCs w:val="24"/>
          <w:lang w:val="uk-UA"/>
        </w:rPr>
        <w:t>будівництва</w:t>
      </w:r>
    </w:p>
    <w:p w14:paraId="095D3BE0" w14:textId="034149D1" w:rsidR="004527E4" w:rsidRDefault="004527E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м. </w:t>
      </w:r>
      <w:r w:rsidR="00BC1FE6" w:rsidRPr="008A31BC">
        <w:rPr>
          <w:sz w:val="24"/>
          <w:szCs w:val="24"/>
          <w:lang w:val="uk-UA"/>
        </w:rPr>
        <w:t>Чернівці</w:t>
      </w:r>
      <w:r w:rsidRPr="008A31BC">
        <w:rPr>
          <w:sz w:val="24"/>
          <w:szCs w:val="24"/>
          <w:lang w:val="uk-UA"/>
        </w:rPr>
        <w:t xml:space="preserve">, вул. </w:t>
      </w:r>
      <w:r w:rsidR="00365291" w:rsidRPr="008A31BC">
        <w:rPr>
          <w:sz w:val="24"/>
          <w:szCs w:val="24"/>
          <w:lang w:val="uk-UA"/>
        </w:rPr>
        <w:t>Пилипа Орлика</w:t>
      </w:r>
      <w:r w:rsidRPr="008A31BC">
        <w:rPr>
          <w:sz w:val="24"/>
          <w:szCs w:val="24"/>
          <w:lang w:val="uk-UA"/>
        </w:rPr>
        <w:t xml:space="preserve">, </w:t>
      </w:r>
      <w:r w:rsidR="00365291" w:rsidRPr="008A31BC">
        <w:rPr>
          <w:sz w:val="24"/>
          <w:szCs w:val="24"/>
          <w:lang w:val="uk-UA"/>
        </w:rPr>
        <w:t>1-Е</w:t>
      </w:r>
      <w:r w:rsidR="00EC046F" w:rsidRPr="008A31BC">
        <w:rPr>
          <w:sz w:val="24"/>
          <w:szCs w:val="24"/>
          <w:lang w:val="uk-UA"/>
        </w:rPr>
        <w:t xml:space="preserve"> (внутрішній двір будівлі)</w:t>
      </w:r>
    </w:p>
    <w:p w14:paraId="0AC4AF18" w14:textId="77777777" w:rsidR="00EC046F" w:rsidRDefault="00EC046F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17D6BC98" w14:textId="7DAE77DF" w:rsidR="00EC046F" w:rsidRPr="0063296F" w:rsidRDefault="00EC046F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>Параметри будівництва</w:t>
      </w:r>
    </w:p>
    <w:p w14:paraId="23AA7D42" w14:textId="65DECE2B" w:rsidR="00F2184E" w:rsidRPr="008A31BC" w:rsidRDefault="008A455E" w:rsidP="00F2184E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Автонавіс на </w:t>
      </w:r>
      <w:r w:rsidR="002911A0" w:rsidRPr="008A31BC">
        <w:rPr>
          <w:sz w:val="24"/>
          <w:szCs w:val="24"/>
          <w:lang w:val="uk-UA"/>
        </w:rPr>
        <w:t>7</w:t>
      </w:r>
      <w:r w:rsidRPr="008A31BC">
        <w:rPr>
          <w:sz w:val="24"/>
          <w:szCs w:val="24"/>
          <w:lang w:val="uk-UA"/>
        </w:rPr>
        <w:t xml:space="preserve"> а</w:t>
      </w:r>
      <w:r w:rsidR="00681526" w:rsidRPr="008A31BC">
        <w:rPr>
          <w:sz w:val="24"/>
          <w:szCs w:val="24"/>
          <w:lang w:val="uk-UA"/>
        </w:rPr>
        <w:t>в</w:t>
      </w:r>
      <w:r w:rsidRPr="008A31BC">
        <w:rPr>
          <w:sz w:val="24"/>
          <w:szCs w:val="24"/>
          <w:lang w:val="uk-UA"/>
        </w:rPr>
        <w:t>томобілів</w:t>
      </w:r>
      <w:r w:rsidR="007C1A9C" w:rsidRPr="008A31BC">
        <w:rPr>
          <w:sz w:val="24"/>
          <w:szCs w:val="24"/>
          <w:lang w:val="ru-RU"/>
        </w:rPr>
        <w:t xml:space="preserve"> </w:t>
      </w:r>
    </w:p>
    <w:p w14:paraId="7F445259" w14:textId="56D855C0" w:rsidR="00B742A7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Типова конструкція </w:t>
      </w:r>
      <w:bookmarkStart w:id="0" w:name="_Hlk147827658"/>
      <w:r>
        <w:rPr>
          <w:sz w:val="24"/>
          <w:szCs w:val="24"/>
          <w:lang w:val="uk-UA"/>
        </w:rPr>
        <w:t xml:space="preserve">4-х опорна під 2 </w:t>
      </w:r>
      <w:bookmarkEnd w:id="0"/>
      <w:r>
        <w:rPr>
          <w:sz w:val="24"/>
          <w:szCs w:val="24"/>
          <w:lang w:val="uk-UA"/>
        </w:rPr>
        <w:t>автомобіля</w:t>
      </w:r>
      <w:r w:rsidR="002911A0">
        <w:rPr>
          <w:sz w:val="24"/>
          <w:szCs w:val="24"/>
          <w:lang w:val="uk-UA"/>
        </w:rPr>
        <w:t xml:space="preserve"> та одна </w:t>
      </w:r>
      <w:r w:rsidR="005B7D67">
        <w:rPr>
          <w:sz w:val="24"/>
          <w:szCs w:val="24"/>
          <w:lang w:val="uk-UA"/>
        </w:rPr>
        <w:t xml:space="preserve">типова конструкція </w:t>
      </w:r>
      <w:r w:rsidR="005B7D67" w:rsidRPr="005B7D67">
        <w:rPr>
          <w:sz w:val="24"/>
          <w:szCs w:val="24"/>
          <w:lang w:val="uk-UA"/>
        </w:rPr>
        <w:t xml:space="preserve">4-х опорна під </w:t>
      </w:r>
      <w:r w:rsidR="005B7D67">
        <w:rPr>
          <w:sz w:val="24"/>
          <w:szCs w:val="24"/>
          <w:lang w:val="uk-UA"/>
        </w:rPr>
        <w:t xml:space="preserve">1 автомобіль </w:t>
      </w:r>
      <w:r w:rsidR="00B32886" w:rsidRPr="00B32886">
        <w:rPr>
          <w:sz w:val="24"/>
          <w:szCs w:val="24"/>
          <w:lang w:val="ru-RU"/>
        </w:rPr>
        <w:t>.</w:t>
      </w:r>
    </w:p>
    <w:p w14:paraId="6A8F1B91" w14:textId="11ABD077" w:rsidR="00B742A7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Покрівля односкатна нахилена назад</w:t>
      </w:r>
      <w:r w:rsidR="008D7C49">
        <w:rPr>
          <w:sz w:val="24"/>
          <w:szCs w:val="24"/>
          <w:lang w:val="uk-UA"/>
        </w:rPr>
        <w:t>, торець кромки покрівлі має бути закритий декоративною планкою.</w:t>
      </w:r>
    </w:p>
    <w:p w14:paraId="6D4E57A4" w14:textId="05A4D62B" w:rsidR="00B742A7" w:rsidRPr="008A31BC" w:rsidRDefault="00B742A7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Розміри паркомі</w:t>
      </w:r>
      <w:r w:rsidR="00F5123A" w:rsidRPr="008A31BC">
        <w:rPr>
          <w:sz w:val="24"/>
          <w:szCs w:val="24"/>
          <w:lang w:val="uk-UA"/>
        </w:rPr>
        <w:t>сця 3х6 м</w:t>
      </w:r>
      <w:r w:rsidR="00773A79" w:rsidRPr="008A31BC">
        <w:rPr>
          <w:sz w:val="24"/>
          <w:szCs w:val="24"/>
          <w:lang w:val="uk-UA"/>
        </w:rPr>
        <w:t>, відстань між опорами по фасаду 6 м</w:t>
      </w:r>
      <w:r w:rsidR="008F713E" w:rsidRPr="008A31BC">
        <w:rPr>
          <w:sz w:val="24"/>
          <w:szCs w:val="24"/>
          <w:lang w:val="uk-UA"/>
        </w:rPr>
        <w:t xml:space="preserve"> та 3 м для одномі</w:t>
      </w:r>
      <w:r w:rsidR="00E62C3B" w:rsidRPr="008A31BC">
        <w:rPr>
          <w:sz w:val="24"/>
          <w:szCs w:val="24"/>
          <w:lang w:val="uk-UA"/>
        </w:rPr>
        <w:t>стного паркомісця</w:t>
      </w:r>
      <w:r w:rsidR="00773A79" w:rsidRPr="008A31BC">
        <w:rPr>
          <w:sz w:val="24"/>
          <w:szCs w:val="24"/>
          <w:lang w:val="uk-UA"/>
        </w:rPr>
        <w:t>.</w:t>
      </w:r>
    </w:p>
    <w:p w14:paraId="5B7D4A7C" w14:textId="6E23D2B3" w:rsidR="00666BE3" w:rsidRPr="008A31BC" w:rsidRDefault="00666BE3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Глубина навісу 6 м по покрівлі</w:t>
      </w:r>
    </w:p>
    <w:p w14:paraId="79ECCA7E" w14:textId="66C517A9" w:rsidR="00FD31C0" w:rsidRPr="008A31BC" w:rsidRDefault="00DB736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142" w:hanging="142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Середня </w:t>
      </w:r>
      <w:r w:rsidR="004E5AA9" w:rsidRPr="008A31BC">
        <w:rPr>
          <w:sz w:val="24"/>
          <w:szCs w:val="24"/>
          <w:lang w:val="uk-UA"/>
        </w:rPr>
        <w:t>в</w:t>
      </w:r>
      <w:r w:rsidR="00FD31C0" w:rsidRPr="008A31BC">
        <w:rPr>
          <w:sz w:val="24"/>
          <w:szCs w:val="24"/>
          <w:lang w:val="uk-UA"/>
        </w:rPr>
        <w:t>исота передньої частини навісу</w:t>
      </w:r>
      <w:r w:rsidR="004E5AA9" w:rsidRPr="008A31BC">
        <w:rPr>
          <w:sz w:val="24"/>
          <w:szCs w:val="24"/>
          <w:lang w:val="uk-UA"/>
        </w:rPr>
        <w:t xml:space="preserve"> – не менше 3 м, задньої </w:t>
      </w:r>
      <w:r w:rsidR="005F0BCE" w:rsidRPr="008A31BC">
        <w:rPr>
          <w:sz w:val="24"/>
          <w:szCs w:val="24"/>
          <w:lang w:val="uk-UA"/>
        </w:rPr>
        <w:t xml:space="preserve">– </w:t>
      </w:r>
      <w:r w:rsidR="004E5AA9" w:rsidRPr="008A31BC">
        <w:rPr>
          <w:sz w:val="24"/>
          <w:szCs w:val="24"/>
          <w:lang w:val="uk-UA"/>
        </w:rPr>
        <w:t>2,</w:t>
      </w:r>
      <w:r w:rsidR="007800C4" w:rsidRPr="008A31BC">
        <w:rPr>
          <w:sz w:val="24"/>
          <w:szCs w:val="24"/>
          <w:lang w:val="uk-UA"/>
        </w:rPr>
        <w:t>6</w:t>
      </w:r>
      <w:r w:rsidR="004E5AA9" w:rsidRPr="008A31BC">
        <w:rPr>
          <w:sz w:val="24"/>
          <w:szCs w:val="24"/>
          <w:lang w:val="uk-UA"/>
        </w:rPr>
        <w:t>0 м</w:t>
      </w:r>
      <w:r w:rsidR="00FD31C0" w:rsidRPr="008A31BC">
        <w:rPr>
          <w:sz w:val="24"/>
          <w:szCs w:val="24"/>
          <w:lang w:val="uk-UA"/>
        </w:rPr>
        <w:t xml:space="preserve"> </w:t>
      </w:r>
      <w:r w:rsidR="00525878" w:rsidRPr="008A31BC">
        <w:rPr>
          <w:sz w:val="24"/>
          <w:szCs w:val="24"/>
          <w:lang w:val="uk-UA"/>
        </w:rPr>
        <w:t>(може бути змі</w:t>
      </w:r>
      <w:r w:rsidR="00D93147" w:rsidRPr="008A31BC">
        <w:rPr>
          <w:sz w:val="24"/>
          <w:szCs w:val="24"/>
          <w:lang w:val="uk-UA"/>
        </w:rPr>
        <w:t xml:space="preserve">нено </w:t>
      </w:r>
      <w:r w:rsidR="00DA5192" w:rsidRPr="008A31BC">
        <w:rPr>
          <w:sz w:val="24"/>
          <w:szCs w:val="24"/>
          <w:lang w:val="uk-UA"/>
        </w:rPr>
        <w:t>згідно стандартів)</w:t>
      </w:r>
      <w:r w:rsidR="0047173A" w:rsidRPr="008A31BC">
        <w:rPr>
          <w:sz w:val="24"/>
          <w:szCs w:val="24"/>
          <w:lang w:val="uk-UA"/>
        </w:rPr>
        <w:t>.</w:t>
      </w:r>
    </w:p>
    <w:p w14:paraId="6DDD025E" w14:textId="4CB1CD65" w:rsidR="00C57BC6" w:rsidRPr="008A31BC" w:rsidRDefault="007347C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Покрівля має бути виконан</w:t>
      </w:r>
      <w:r w:rsidR="0073430C" w:rsidRPr="008A31BC">
        <w:rPr>
          <w:sz w:val="24"/>
          <w:szCs w:val="24"/>
          <w:lang w:val="uk-UA"/>
        </w:rPr>
        <w:t xml:space="preserve">а </w:t>
      </w:r>
      <w:r w:rsidR="005F0BCE" w:rsidRPr="008A31BC">
        <w:rPr>
          <w:sz w:val="24"/>
          <w:szCs w:val="24"/>
          <w:lang w:val="uk-UA"/>
        </w:rPr>
        <w:t xml:space="preserve">з </w:t>
      </w:r>
      <w:r w:rsidRPr="008A31BC">
        <w:rPr>
          <w:sz w:val="24"/>
          <w:szCs w:val="24"/>
          <w:lang w:val="uk-UA"/>
        </w:rPr>
        <w:t>металопрофіл</w:t>
      </w:r>
      <w:r w:rsidR="0073430C" w:rsidRPr="008A31BC">
        <w:rPr>
          <w:sz w:val="24"/>
          <w:szCs w:val="24"/>
          <w:lang w:val="uk-UA"/>
        </w:rPr>
        <w:t>ю (</w:t>
      </w:r>
      <w:r w:rsidRPr="008A31BC">
        <w:rPr>
          <w:sz w:val="24"/>
          <w:szCs w:val="24"/>
          <w:lang w:val="uk-UA"/>
        </w:rPr>
        <w:t>металочерепиц</w:t>
      </w:r>
      <w:r w:rsidR="0073430C" w:rsidRPr="008A31BC">
        <w:rPr>
          <w:sz w:val="24"/>
          <w:szCs w:val="24"/>
          <w:lang w:val="uk-UA"/>
        </w:rPr>
        <w:t>і)</w:t>
      </w:r>
      <w:r w:rsidR="005F0BCE" w:rsidRPr="008A31BC">
        <w:rPr>
          <w:sz w:val="24"/>
          <w:szCs w:val="24"/>
          <w:lang w:val="uk-UA"/>
        </w:rPr>
        <w:t>,</w:t>
      </w:r>
      <w:r w:rsidR="00DF60C3" w:rsidRPr="008A31BC">
        <w:rPr>
          <w:sz w:val="24"/>
          <w:szCs w:val="24"/>
          <w:lang w:val="ru-RU"/>
        </w:rPr>
        <w:t xml:space="preserve"> постелено</w:t>
      </w:r>
      <w:r w:rsidR="00DF60C3" w:rsidRPr="008A31BC">
        <w:rPr>
          <w:sz w:val="24"/>
          <w:szCs w:val="24"/>
          <w:lang w:val="uk-UA"/>
        </w:rPr>
        <w:t>ї на</w:t>
      </w:r>
      <w:r w:rsidR="002C4C6D" w:rsidRPr="008A31BC">
        <w:rPr>
          <w:sz w:val="24"/>
          <w:szCs w:val="24"/>
          <w:lang w:val="uk-UA"/>
        </w:rPr>
        <w:t xml:space="preserve"> тверду основу</w:t>
      </w:r>
      <w:r w:rsidR="0073430C" w:rsidRPr="008A31BC">
        <w:rPr>
          <w:sz w:val="24"/>
          <w:szCs w:val="24"/>
          <w:lang w:val="uk-UA"/>
        </w:rPr>
        <w:t>.</w:t>
      </w:r>
    </w:p>
    <w:p w14:paraId="654D8F0E" w14:textId="0B5EBDDF" w:rsidR="00B02F7C" w:rsidRPr="008A31BC" w:rsidRDefault="00C952A9" w:rsidP="007C6424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Усі металконструкції повинні мати посилений захист від корозії</w:t>
      </w:r>
      <w:r w:rsidR="00C029C4" w:rsidRPr="008A31BC">
        <w:rPr>
          <w:sz w:val="24"/>
          <w:szCs w:val="24"/>
          <w:lang w:val="uk-UA"/>
        </w:rPr>
        <w:t>. Металоконтструції, що монтуються і зварюються на місц</w:t>
      </w:r>
      <w:r w:rsidR="00465D1E" w:rsidRPr="008A31BC">
        <w:rPr>
          <w:sz w:val="24"/>
          <w:szCs w:val="24"/>
          <w:lang w:val="uk-UA"/>
        </w:rPr>
        <w:t>і,</w:t>
      </w:r>
      <w:r w:rsidR="00C029C4" w:rsidRPr="008A31BC">
        <w:rPr>
          <w:sz w:val="24"/>
          <w:szCs w:val="24"/>
          <w:lang w:val="uk-UA"/>
        </w:rPr>
        <w:t xml:space="preserve"> </w:t>
      </w:r>
      <w:r w:rsidR="00465D1E" w:rsidRPr="008A31BC">
        <w:rPr>
          <w:sz w:val="24"/>
          <w:szCs w:val="24"/>
          <w:lang w:val="uk-UA"/>
        </w:rPr>
        <w:t>перед нанесенням захисного покриття повинні бути повністю очищені від іржі, оброблені високоякісною ґрунтовкою у 2 шари</w:t>
      </w:r>
      <w:r w:rsidR="00060C54" w:rsidRPr="008A31BC">
        <w:rPr>
          <w:sz w:val="24"/>
          <w:szCs w:val="24"/>
          <w:lang w:val="uk-UA"/>
        </w:rPr>
        <w:t xml:space="preserve"> і</w:t>
      </w:r>
      <w:r w:rsidR="00D8652D" w:rsidRPr="008A31BC">
        <w:rPr>
          <w:sz w:val="24"/>
          <w:szCs w:val="24"/>
          <w:lang w:val="uk-UA"/>
        </w:rPr>
        <w:t xml:space="preserve"> пофарбовані високоякісною фарбою у 2 шари</w:t>
      </w:r>
      <w:r w:rsidR="00060C54" w:rsidRPr="008A31BC">
        <w:rPr>
          <w:sz w:val="24"/>
          <w:szCs w:val="24"/>
          <w:lang w:val="uk-UA"/>
        </w:rPr>
        <w:t>.</w:t>
      </w:r>
      <w:r w:rsidR="006D646C" w:rsidRPr="008A31BC">
        <w:rPr>
          <w:sz w:val="24"/>
          <w:szCs w:val="24"/>
          <w:lang w:val="uk-UA"/>
        </w:rPr>
        <w:t xml:space="preserve"> </w:t>
      </w:r>
      <w:r w:rsidR="006D646C" w:rsidRPr="008A31BC">
        <w:rPr>
          <w:sz w:val="24"/>
          <w:szCs w:val="24"/>
          <w:lang w:val="ru-RU"/>
        </w:rPr>
        <w:t>Кол</w:t>
      </w:r>
      <w:r w:rsidR="006D646C" w:rsidRPr="008A31BC">
        <w:rPr>
          <w:sz w:val="24"/>
          <w:szCs w:val="24"/>
          <w:lang w:val="uk-UA"/>
        </w:rPr>
        <w:t>ір фарби – графіт.</w:t>
      </w:r>
    </w:p>
    <w:p w14:paraId="069D5547" w14:textId="641A5C59" w:rsidR="000272FE" w:rsidRPr="008A31BC" w:rsidRDefault="000272FE" w:rsidP="00B32886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Зовнішній вигляд автонавісу повинен відповідати зображенн</w:t>
      </w:r>
      <w:r w:rsidR="00B32886" w:rsidRPr="008A31BC">
        <w:rPr>
          <w:sz w:val="24"/>
          <w:szCs w:val="24"/>
          <w:lang w:val="uk-UA"/>
        </w:rPr>
        <w:t>ям</w:t>
      </w:r>
      <w:r w:rsidRPr="008A31BC">
        <w:rPr>
          <w:sz w:val="24"/>
          <w:szCs w:val="24"/>
          <w:lang w:val="uk-UA"/>
        </w:rPr>
        <w:t>, що додається</w:t>
      </w:r>
      <w:r w:rsidR="00B32886" w:rsidRPr="008A31BC">
        <w:rPr>
          <w:sz w:val="24"/>
          <w:szCs w:val="24"/>
          <w:lang w:val="uk-UA"/>
        </w:rPr>
        <w:t xml:space="preserve"> (Додатки </w:t>
      </w:r>
      <w:r w:rsidR="00B32886" w:rsidRPr="008A31BC">
        <w:rPr>
          <w:sz w:val="24"/>
          <w:szCs w:val="24"/>
          <w:lang w:val="en-US"/>
        </w:rPr>
        <w:t>D</w:t>
      </w:r>
      <w:r w:rsidR="00B32886" w:rsidRPr="008A31BC">
        <w:rPr>
          <w:sz w:val="24"/>
          <w:szCs w:val="24"/>
          <w:lang w:val="uk-UA"/>
        </w:rPr>
        <w:t>1-</w:t>
      </w:r>
      <w:r w:rsidR="00B32886" w:rsidRPr="008A31BC">
        <w:rPr>
          <w:sz w:val="24"/>
          <w:szCs w:val="24"/>
          <w:lang w:val="en-US"/>
        </w:rPr>
        <w:t>D</w:t>
      </w:r>
      <w:r w:rsidR="00B32886" w:rsidRPr="008A31BC">
        <w:rPr>
          <w:sz w:val="24"/>
          <w:szCs w:val="24"/>
          <w:lang w:val="uk-UA"/>
        </w:rPr>
        <w:t>8)</w:t>
      </w:r>
      <w:r w:rsidRPr="008A31BC">
        <w:rPr>
          <w:sz w:val="24"/>
          <w:szCs w:val="24"/>
          <w:lang w:val="uk-UA"/>
        </w:rPr>
        <w:t>.</w:t>
      </w:r>
    </w:p>
    <w:p w14:paraId="760E1C7C" w14:textId="08516804" w:rsidR="006E159A" w:rsidRPr="008A31BC" w:rsidRDefault="001D57BC" w:rsidP="00B32886">
      <w:pPr>
        <w:pStyle w:val="ListParagraph"/>
        <w:numPr>
          <w:ilvl w:val="0"/>
          <w:numId w:val="13"/>
        </w:numPr>
        <w:tabs>
          <w:tab w:val="left" w:pos="284"/>
          <w:tab w:val="left" w:pos="426"/>
        </w:tabs>
        <w:spacing w:before="120" w:after="120"/>
        <w:ind w:left="0" w:firstLine="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До</w:t>
      </w:r>
      <w:r w:rsidR="00665760" w:rsidRPr="008A31BC">
        <w:rPr>
          <w:sz w:val="24"/>
          <w:szCs w:val="24"/>
          <w:lang w:val="uk-UA"/>
        </w:rPr>
        <w:t>датково встановлен</w:t>
      </w:r>
      <w:r w:rsidR="001A3510" w:rsidRPr="008A31BC">
        <w:rPr>
          <w:sz w:val="24"/>
          <w:szCs w:val="24"/>
          <w:lang w:val="uk-UA"/>
        </w:rPr>
        <w:t>ня</w:t>
      </w:r>
      <w:r w:rsidR="00665760" w:rsidRPr="008A31BC">
        <w:rPr>
          <w:sz w:val="24"/>
          <w:szCs w:val="24"/>
          <w:lang w:val="uk-UA"/>
        </w:rPr>
        <w:t xml:space="preserve"> осві</w:t>
      </w:r>
      <w:r w:rsidR="0020577A" w:rsidRPr="008A31BC">
        <w:rPr>
          <w:sz w:val="24"/>
          <w:szCs w:val="24"/>
          <w:lang w:val="uk-UA"/>
        </w:rPr>
        <w:t>тлення з датчиком руху</w:t>
      </w:r>
      <w:r w:rsidR="00AA7846" w:rsidRPr="008A31BC">
        <w:rPr>
          <w:sz w:val="24"/>
          <w:szCs w:val="24"/>
          <w:lang w:val="uk-UA"/>
        </w:rPr>
        <w:t xml:space="preserve">, </w:t>
      </w:r>
      <w:r w:rsidR="0020577A" w:rsidRPr="008A31BC">
        <w:rPr>
          <w:sz w:val="24"/>
          <w:szCs w:val="24"/>
          <w:lang w:val="uk-UA"/>
        </w:rPr>
        <w:t>2 розетки (з кришкою, захист від в</w:t>
      </w:r>
      <w:r w:rsidR="004B6DDF" w:rsidRPr="008A31BC">
        <w:rPr>
          <w:sz w:val="24"/>
          <w:szCs w:val="24"/>
          <w:lang w:val="uk-UA"/>
        </w:rPr>
        <w:t>ологи)</w:t>
      </w:r>
      <w:r w:rsidR="00AA7846" w:rsidRPr="008A31BC">
        <w:rPr>
          <w:sz w:val="24"/>
          <w:szCs w:val="24"/>
          <w:lang w:val="uk-UA"/>
        </w:rPr>
        <w:t xml:space="preserve">, </w:t>
      </w:r>
      <w:r w:rsidR="00B43ADB" w:rsidRPr="008A31BC">
        <w:rPr>
          <w:sz w:val="24"/>
          <w:szCs w:val="24"/>
          <w:lang w:val="uk-UA"/>
        </w:rPr>
        <w:t xml:space="preserve">2 (дві) </w:t>
      </w:r>
      <w:r w:rsidR="007927ED" w:rsidRPr="008A31BC">
        <w:rPr>
          <w:sz w:val="24"/>
          <w:szCs w:val="24"/>
          <w:lang w:val="uk-UA"/>
        </w:rPr>
        <w:t xml:space="preserve">металевих </w:t>
      </w:r>
      <w:r w:rsidR="004B5A7B" w:rsidRPr="008A31BC">
        <w:rPr>
          <w:sz w:val="24"/>
          <w:szCs w:val="24"/>
          <w:lang w:val="uk-UA"/>
        </w:rPr>
        <w:t>урни для сміття</w:t>
      </w:r>
      <w:r w:rsidR="00270442" w:rsidRPr="008A31BC">
        <w:rPr>
          <w:sz w:val="24"/>
          <w:szCs w:val="24"/>
          <w:lang w:val="uk-UA"/>
        </w:rPr>
        <w:t xml:space="preserve"> та обшивка </w:t>
      </w:r>
      <w:r w:rsidR="0053475A" w:rsidRPr="008A31BC">
        <w:rPr>
          <w:sz w:val="24"/>
          <w:szCs w:val="24"/>
          <w:lang w:val="ru-RU"/>
        </w:rPr>
        <w:t>паркану профнастілом.</w:t>
      </w:r>
    </w:p>
    <w:p w14:paraId="585A47F6" w14:textId="77777777" w:rsidR="00A55A04" w:rsidRDefault="00A55A04" w:rsidP="008735A7">
      <w:pPr>
        <w:spacing w:before="120" w:after="120"/>
        <w:jc w:val="both"/>
        <w:rPr>
          <w:sz w:val="24"/>
          <w:szCs w:val="24"/>
          <w:lang w:val="uk-UA"/>
        </w:rPr>
      </w:pPr>
    </w:p>
    <w:p w14:paraId="41327276" w14:textId="3D97944A" w:rsidR="008F7AD6" w:rsidRPr="0063296F" w:rsidRDefault="001E1424" w:rsidP="008735A7">
      <w:pPr>
        <w:spacing w:before="120" w:after="120"/>
        <w:jc w:val="both"/>
        <w:rPr>
          <w:b/>
          <w:bCs/>
          <w:sz w:val="24"/>
          <w:szCs w:val="24"/>
          <w:lang w:val="uk-UA"/>
        </w:rPr>
      </w:pPr>
      <w:r w:rsidRPr="0063296F">
        <w:rPr>
          <w:b/>
          <w:bCs/>
          <w:sz w:val="24"/>
          <w:szCs w:val="24"/>
          <w:lang w:val="uk-UA"/>
        </w:rPr>
        <w:t xml:space="preserve">Деталі наведені нижче </w:t>
      </w:r>
    </w:p>
    <w:p w14:paraId="7ACD3491" w14:textId="21ED993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1. Постачальник </w:t>
      </w:r>
      <w:r w:rsidR="00BB035E">
        <w:rPr>
          <w:sz w:val="24"/>
          <w:szCs w:val="24"/>
          <w:lang w:val="uk-UA"/>
        </w:rPr>
        <w:t>повинен здійснити огляд на місці</w:t>
      </w:r>
      <w:r w:rsidRPr="001E1424">
        <w:rPr>
          <w:sz w:val="24"/>
          <w:szCs w:val="24"/>
          <w:lang w:val="uk-UA"/>
        </w:rPr>
        <w:t xml:space="preserve">. </w:t>
      </w:r>
    </w:p>
    <w:p w14:paraId="569BFC08" w14:textId="0A1C7814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lastRenderedPageBreak/>
        <w:t xml:space="preserve">2. </w:t>
      </w:r>
      <w:r w:rsidR="00BB035E">
        <w:rPr>
          <w:sz w:val="24"/>
          <w:szCs w:val="24"/>
          <w:lang w:val="uk-UA"/>
        </w:rPr>
        <w:t>Має бути проведена п</w:t>
      </w:r>
      <w:r w:rsidRPr="001E1424">
        <w:rPr>
          <w:sz w:val="24"/>
          <w:szCs w:val="24"/>
          <w:lang w:val="uk-UA"/>
        </w:rPr>
        <w:t xml:space="preserve">ідготовка </w:t>
      </w:r>
      <w:r w:rsidR="00BB035E">
        <w:rPr>
          <w:sz w:val="24"/>
          <w:szCs w:val="24"/>
          <w:lang w:val="uk-UA"/>
        </w:rPr>
        <w:t>специфікації</w:t>
      </w:r>
      <w:r w:rsidRPr="001E1424">
        <w:rPr>
          <w:sz w:val="24"/>
          <w:szCs w:val="24"/>
          <w:lang w:val="uk-UA"/>
        </w:rPr>
        <w:t xml:space="preserve"> матеріалів на основі </w:t>
      </w:r>
      <w:r w:rsidR="00BB035E">
        <w:rPr>
          <w:sz w:val="24"/>
          <w:szCs w:val="24"/>
          <w:lang w:val="uk-UA"/>
        </w:rPr>
        <w:t>результатів огляду</w:t>
      </w:r>
      <w:r w:rsidRPr="001E1424">
        <w:rPr>
          <w:sz w:val="24"/>
          <w:szCs w:val="24"/>
          <w:lang w:val="uk-UA"/>
        </w:rPr>
        <w:t xml:space="preserve"> та вимог УВКБ ООН. </w:t>
      </w:r>
    </w:p>
    <w:p w14:paraId="33514065" w14:textId="2FC2BC82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3. </w:t>
      </w:r>
      <w:r w:rsidR="00BB035E">
        <w:rPr>
          <w:sz w:val="24"/>
          <w:szCs w:val="24"/>
          <w:lang w:val="uk-UA"/>
        </w:rPr>
        <w:t>Мають бути підготовлені</w:t>
      </w:r>
      <w:r w:rsidRPr="001E1424">
        <w:rPr>
          <w:sz w:val="24"/>
          <w:szCs w:val="24"/>
          <w:lang w:val="uk-UA"/>
        </w:rPr>
        <w:t xml:space="preserve"> креслення технічного проекту відповідно до специфікацій і нада</w:t>
      </w:r>
      <w:r w:rsidR="00BB035E">
        <w:rPr>
          <w:sz w:val="24"/>
          <w:szCs w:val="24"/>
          <w:lang w:val="uk-UA"/>
        </w:rPr>
        <w:t>ні</w:t>
      </w:r>
      <w:r w:rsidRPr="001E1424">
        <w:rPr>
          <w:sz w:val="24"/>
          <w:szCs w:val="24"/>
          <w:lang w:val="uk-UA"/>
        </w:rPr>
        <w:t xml:space="preserve"> друковані та електронні копії. </w:t>
      </w:r>
    </w:p>
    <w:p w14:paraId="218B6CEB" w14:textId="4F3DA919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1E1424">
        <w:rPr>
          <w:sz w:val="24"/>
          <w:szCs w:val="24"/>
          <w:lang w:val="uk-UA"/>
        </w:rPr>
        <w:t xml:space="preserve">4. </w:t>
      </w:r>
      <w:r w:rsidR="00BB035E">
        <w:rPr>
          <w:sz w:val="24"/>
          <w:szCs w:val="24"/>
          <w:lang w:val="uk-UA"/>
        </w:rPr>
        <w:t>Мають бути надані</w:t>
      </w:r>
      <w:r w:rsidRPr="001E1424">
        <w:rPr>
          <w:sz w:val="24"/>
          <w:szCs w:val="24"/>
          <w:lang w:val="uk-UA"/>
        </w:rPr>
        <w:t xml:space="preserve"> комплексні послуги з проектування</w:t>
      </w:r>
      <w:r w:rsidR="003A7ABC">
        <w:rPr>
          <w:sz w:val="24"/>
          <w:szCs w:val="24"/>
          <w:lang w:val="uk-UA"/>
        </w:rPr>
        <w:t xml:space="preserve">, виготовлення та монтажу </w:t>
      </w:r>
      <w:r w:rsidR="00310669">
        <w:rPr>
          <w:sz w:val="24"/>
          <w:szCs w:val="24"/>
          <w:lang w:val="uk-UA"/>
        </w:rPr>
        <w:t>автонавісу, надана</w:t>
      </w:r>
      <w:r w:rsidR="00BB035E">
        <w:rPr>
          <w:sz w:val="24"/>
          <w:szCs w:val="24"/>
          <w:lang w:val="uk-UA"/>
        </w:rPr>
        <w:t xml:space="preserve"> виконавча документація</w:t>
      </w:r>
      <w:r w:rsidRPr="001E1424">
        <w:rPr>
          <w:sz w:val="24"/>
          <w:szCs w:val="24"/>
          <w:lang w:val="uk-UA"/>
        </w:rPr>
        <w:t xml:space="preserve">. </w:t>
      </w:r>
    </w:p>
    <w:p w14:paraId="0216296C" w14:textId="12DD8469" w:rsidR="008F7AD6" w:rsidRPr="008A31BC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5</w:t>
      </w:r>
      <w:r w:rsidR="001E1424" w:rsidRPr="001E1424">
        <w:rPr>
          <w:sz w:val="24"/>
          <w:szCs w:val="24"/>
          <w:lang w:val="uk-UA"/>
        </w:rPr>
        <w:t xml:space="preserve">. </w:t>
      </w:r>
      <w:r w:rsidR="0048397E">
        <w:rPr>
          <w:sz w:val="24"/>
          <w:szCs w:val="24"/>
          <w:lang w:val="uk-UA"/>
        </w:rPr>
        <w:t xml:space="preserve">Мають бути виконані </w:t>
      </w:r>
      <w:r w:rsidR="0048397E" w:rsidRPr="008A31BC">
        <w:rPr>
          <w:sz w:val="24"/>
          <w:szCs w:val="24"/>
          <w:lang w:val="uk-UA"/>
        </w:rPr>
        <w:t>р</w:t>
      </w:r>
      <w:r w:rsidR="001E1424" w:rsidRPr="008A31BC">
        <w:rPr>
          <w:sz w:val="24"/>
          <w:szCs w:val="24"/>
          <w:lang w:val="uk-UA"/>
        </w:rPr>
        <w:t xml:space="preserve">оботи з </w:t>
      </w:r>
      <w:r w:rsidR="00B430B0" w:rsidRPr="008A31BC">
        <w:rPr>
          <w:sz w:val="24"/>
          <w:szCs w:val="24"/>
          <w:lang w:val="uk-UA"/>
        </w:rPr>
        <w:t>асфальт</w:t>
      </w:r>
      <w:r w:rsidR="000938E9" w:rsidRPr="008A31BC">
        <w:rPr>
          <w:sz w:val="24"/>
          <w:szCs w:val="24"/>
          <w:lang w:val="uk-UA"/>
        </w:rPr>
        <w:t>ування</w:t>
      </w:r>
      <w:r w:rsidR="00B430B0" w:rsidRPr="008A31BC">
        <w:rPr>
          <w:sz w:val="24"/>
          <w:szCs w:val="24"/>
          <w:lang w:val="uk-UA"/>
        </w:rPr>
        <w:t xml:space="preserve"> покриття</w:t>
      </w:r>
      <w:r w:rsidR="000938E9" w:rsidRPr="008A31BC">
        <w:rPr>
          <w:sz w:val="24"/>
          <w:szCs w:val="24"/>
          <w:lang w:val="uk-UA"/>
        </w:rPr>
        <w:t xml:space="preserve"> </w:t>
      </w:r>
      <w:r w:rsidR="00912CCA" w:rsidRPr="008A31BC">
        <w:rPr>
          <w:sz w:val="24"/>
          <w:szCs w:val="24"/>
          <w:lang w:val="uk-UA"/>
        </w:rPr>
        <w:t>внутрішнього двору будівлі</w:t>
      </w:r>
      <w:r w:rsidR="001E1424" w:rsidRPr="008A31BC">
        <w:rPr>
          <w:sz w:val="24"/>
          <w:szCs w:val="24"/>
          <w:lang w:val="uk-UA"/>
        </w:rPr>
        <w:t>, або будь-як</w:t>
      </w:r>
      <w:r w:rsidR="00394A9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інш</w:t>
      </w:r>
      <w:r w:rsidR="00394A9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робот</w:t>
      </w:r>
      <w:r w:rsidR="00C82D7A" w:rsidRPr="008A31BC">
        <w:rPr>
          <w:sz w:val="24"/>
          <w:szCs w:val="24"/>
          <w:lang w:val="uk-UA"/>
        </w:rPr>
        <w:t>ами</w:t>
      </w:r>
      <w:r w:rsidR="001E1424" w:rsidRPr="008A31BC">
        <w:rPr>
          <w:sz w:val="24"/>
          <w:szCs w:val="24"/>
          <w:lang w:val="uk-UA"/>
        </w:rPr>
        <w:t>, пов’язан</w:t>
      </w:r>
      <w:r w:rsidR="00C82D7A" w:rsidRPr="008A31BC">
        <w:rPr>
          <w:sz w:val="24"/>
          <w:szCs w:val="24"/>
          <w:lang w:val="uk-UA"/>
        </w:rPr>
        <w:t>ими</w:t>
      </w:r>
      <w:r w:rsidR="001E1424" w:rsidRPr="008A31BC">
        <w:rPr>
          <w:sz w:val="24"/>
          <w:szCs w:val="24"/>
          <w:lang w:val="uk-UA"/>
        </w:rPr>
        <w:t xml:space="preserve"> з цим Проектом. </w:t>
      </w:r>
    </w:p>
    <w:p w14:paraId="6633A4C8" w14:textId="315E5F5D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>6</w:t>
      </w:r>
      <w:r w:rsidR="001E1424" w:rsidRPr="008A31BC">
        <w:rPr>
          <w:sz w:val="24"/>
          <w:szCs w:val="24"/>
          <w:lang w:val="uk-UA"/>
        </w:rPr>
        <w:t xml:space="preserve">. </w:t>
      </w:r>
      <w:r w:rsidR="00433A8E" w:rsidRPr="008A31BC">
        <w:rPr>
          <w:sz w:val="24"/>
          <w:szCs w:val="24"/>
          <w:lang w:val="uk-UA"/>
        </w:rPr>
        <w:t>Має бути нанесена дорожня розмітка спеціальною фарбою для</w:t>
      </w:r>
      <w:r w:rsidR="00433A8E">
        <w:rPr>
          <w:sz w:val="24"/>
          <w:szCs w:val="24"/>
          <w:lang w:val="uk-UA"/>
        </w:rPr>
        <w:t xml:space="preserve"> позначки паркувальних місць під навісом</w:t>
      </w:r>
      <w:r w:rsidR="008F7AD6" w:rsidRPr="00C91471">
        <w:rPr>
          <w:sz w:val="24"/>
          <w:szCs w:val="24"/>
          <w:lang w:val="ru-RU"/>
        </w:rPr>
        <w:t>.</w:t>
      </w:r>
      <w:r w:rsidR="001E1424" w:rsidRPr="001E1424">
        <w:rPr>
          <w:sz w:val="24"/>
          <w:szCs w:val="24"/>
          <w:lang w:val="uk-UA"/>
        </w:rPr>
        <w:t xml:space="preserve"> </w:t>
      </w:r>
    </w:p>
    <w:p w14:paraId="0FC1C494" w14:textId="3D75CD5C" w:rsidR="008F7AD6" w:rsidRDefault="00C47D77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7</w:t>
      </w:r>
      <w:r w:rsidR="001E1424" w:rsidRPr="001E1424">
        <w:rPr>
          <w:sz w:val="24"/>
          <w:szCs w:val="24"/>
          <w:lang w:val="uk-UA"/>
        </w:rPr>
        <w:t xml:space="preserve">. Постачальник також несе відповідальність за залучення кваліфікованого персоналу для встановлення, введення в експлуатацію та інших послуг у рамках цього обсягу робіт відповідно до специфікацій. </w:t>
      </w:r>
    </w:p>
    <w:p w14:paraId="4EBC4926" w14:textId="3B12EAA7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8</w:t>
      </w:r>
      <w:r w:rsidR="001E1424" w:rsidRPr="001E1424">
        <w:rPr>
          <w:sz w:val="24"/>
          <w:szCs w:val="24"/>
          <w:lang w:val="uk-UA"/>
        </w:rPr>
        <w:t xml:space="preserve">. Відповідальність за всі необхідні інструменти та </w:t>
      </w:r>
      <w:r w:rsidR="003740D1">
        <w:rPr>
          <w:sz w:val="24"/>
          <w:szCs w:val="24"/>
          <w:lang w:val="uk-UA"/>
        </w:rPr>
        <w:t>обладнання</w:t>
      </w:r>
      <w:r w:rsidR="001E1424" w:rsidRPr="001E1424">
        <w:rPr>
          <w:sz w:val="24"/>
          <w:szCs w:val="24"/>
          <w:lang w:val="uk-UA"/>
        </w:rPr>
        <w:t xml:space="preserve"> для виконання обсягу робіт згідно специфікації несе постачальник. </w:t>
      </w:r>
    </w:p>
    <w:p w14:paraId="7E2FA53D" w14:textId="02C4A92C" w:rsidR="008F7AD6" w:rsidRDefault="005004B7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5004B7">
        <w:rPr>
          <w:sz w:val="24"/>
          <w:szCs w:val="24"/>
          <w:lang w:val="ru-RU"/>
        </w:rPr>
        <w:t>9</w:t>
      </w:r>
      <w:r w:rsidR="001E1424" w:rsidRPr="001E1424">
        <w:rPr>
          <w:sz w:val="24"/>
          <w:szCs w:val="24"/>
          <w:lang w:val="uk-UA"/>
        </w:rPr>
        <w:t xml:space="preserve">. </w:t>
      </w:r>
      <w:r w:rsidR="003740D1">
        <w:rPr>
          <w:sz w:val="24"/>
          <w:szCs w:val="24"/>
          <w:lang w:val="uk-UA"/>
        </w:rPr>
        <w:t>Змонтован</w:t>
      </w:r>
      <w:r w:rsidR="00B23EA4">
        <w:rPr>
          <w:sz w:val="24"/>
          <w:szCs w:val="24"/>
          <w:lang w:val="uk-UA"/>
        </w:rPr>
        <w:t>а</w:t>
      </w:r>
      <w:r w:rsidR="001E1424" w:rsidRPr="001E1424">
        <w:rPr>
          <w:sz w:val="24"/>
          <w:szCs w:val="24"/>
          <w:lang w:val="uk-UA"/>
        </w:rPr>
        <w:t xml:space="preserve"> </w:t>
      </w:r>
      <w:r w:rsidR="00B23EA4">
        <w:rPr>
          <w:sz w:val="24"/>
          <w:szCs w:val="24"/>
          <w:lang w:val="uk-UA"/>
        </w:rPr>
        <w:t>споруда</w:t>
      </w:r>
      <w:r w:rsidR="001E1424" w:rsidRPr="001E1424">
        <w:rPr>
          <w:sz w:val="24"/>
          <w:szCs w:val="24"/>
          <w:lang w:val="uk-UA"/>
        </w:rPr>
        <w:t xml:space="preserve"> приймається тільки після закінчення </w:t>
      </w:r>
      <w:r w:rsidR="00B23EA4">
        <w:rPr>
          <w:sz w:val="24"/>
          <w:szCs w:val="24"/>
          <w:lang w:val="uk-UA"/>
        </w:rPr>
        <w:t>всього обсягу робіт</w:t>
      </w:r>
      <w:r w:rsidR="001E1424" w:rsidRPr="001E1424">
        <w:rPr>
          <w:sz w:val="24"/>
          <w:szCs w:val="24"/>
          <w:lang w:val="uk-UA"/>
        </w:rPr>
        <w:t xml:space="preserve">. </w:t>
      </w:r>
    </w:p>
    <w:p w14:paraId="583D2102" w14:textId="4CB0AF0D" w:rsidR="00934AFD" w:rsidRDefault="005004B7" w:rsidP="008735A7">
      <w:pPr>
        <w:pStyle w:val="Default"/>
        <w:spacing w:before="120" w:after="120"/>
        <w:jc w:val="both"/>
        <w:rPr>
          <w:lang w:val="uk-UA"/>
        </w:rPr>
      </w:pPr>
      <w:r w:rsidRPr="005004B7">
        <w:rPr>
          <w:lang w:val="ru-RU"/>
        </w:rPr>
        <w:t>10</w:t>
      </w:r>
      <w:r w:rsidR="001E1424" w:rsidRPr="001E1424">
        <w:rPr>
          <w:lang w:val="uk-UA"/>
        </w:rPr>
        <w:t xml:space="preserve">. </w:t>
      </w:r>
      <w:r w:rsidR="003740D1">
        <w:rPr>
          <w:lang w:val="uk-UA"/>
        </w:rPr>
        <w:t>Має бути надана г</w:t>
      </w:r>
      <w:r w:rsidR="001E1424" w:rsidRPr="001E1424">
        <w:rPr>
          <w:lang w:val="uk-UA"/>
        </w:rPr>
        <w:t>арантія</w:t>
      </w:r>
      <w:r w:rsidR="003740D1">
        <w:rPr>
          <w:lang w:val="uk-UA"/>
        </w:rPr>
        <w:t xml:space="preserve"> постачальника</w:t>
      </w:r>
      <w:r w:rsidR="001E1424" w:rsidRPr="001E1424">
        <w:rPr>
          <w:lang w:val="uk-UA"/>
        </w:rPr>
        <w:t xml:space="preserve"> для </w:t>
      </w:r>
      <w:r w:rsidR="003740D1">
        <w:rPr>
          <w:lang w:val="uk-UA"/>
        </w:rPr>
        <w:t>всіх</w:t>
      </w:r>
      <w:r w:rsidR="001E1424" w:rsidRPr="001E1424">
        <w:rPr>
          <w:lang w:val="uk-UA"/>
        </w:rPr>
        <w:t xml:space="preserve"> </w:t>
      </w:r>
      <w:r w:rsidR="003740D1">
        <w:rPr>
          <w:lang w:val="uk-UA"/>
        </w:rPr>
        <w:t>інсталяцій</w:t>
      </w:r>
      <w:r w:rsidR="001E1424" w:rsidRPr="001E1424">
        <w:rPr>
          <w:lang w:val="uk-UA"/>
        </w:rPr>
        <w:t xml:space="preserve"> протягом мінімум </w:t>
      </w:r>
      <w:r w:rsidR="00BC0805">
        <w:rPr>
          <w:lang w:val="uk-UA"/>
        </w:rPr>
        <w:t xml:space="preserve">10 років на конструктивні матеріали </w:t>
      </w:r>
      <w:r w:rsidR="001E1424" w:rsidRPr="001E1424">
        <w:rPr>
          <w:lang w:val="uk-UA"/>
        </w:rPr>
        <w:t xml:space="preserve">та </w:t>
      </w:r>
      <w:r w:rsidR="00934AFD">
        <w:rPr>
          <w:lang w:val="uk-UA"/>
        </w:rPr>
        <w:t>протягом мінімум 3 років на захист від корозії.</w:t>
      </w:r>
    </w:p>
    <w:p w14:paraId="6CEC5B44" w14:textId="5932DA71" w:rsidR="00934AFD" w:rsidRDefault="00C47D77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5004B7">
        <w:rPr>
          <w:lang w:val="uk-UA"/>
        </w:rPr>
        <w:t>1</w:t>
      </w:r>
      <w:r>
        <w:rPr>
          <w:lang w:val="uk-UA"/>
        </w:rPr>
        <w:t xml:space="preserve">. </w:t>
      </w:r>
      <w:r w:rsidR="001944F5">
        <w:rPr>
          <w:lang w:val="uk-UA"/>
        </w:rPr>
        <w:t>Постачальним має надати підтвердження і гарантію, що споруда автонавісу збудована з урахуванням снігових та вітрових навантажень</w:t>
      </w:r>
      <w:r w:rsidR="00DD67AD">
        <w:rPr>
          <w:lang w:val="uk-UA"/>
        </w:rPr>
        <w:t xml:space="preserve"> місцевості</w:t>
      </w:r>
      <w:r w:rsidR="006A3E04">
        <w:rPr>
          <w:lang w:val="uk-UA"/>
        </w:rPr>
        <w:t>, покрівля має достатню міцність від прогину при значних снігових навантаженнях</w:t>
      </w:r>
      <w:r w:rsidR="00397E80">
        <w:rPr>
          <w:lang w:val="uk-UA"/>
        </w:rPr>
        <w:t xml:space="preserve">, глибина </w:t>
      </w:r>
      <w:r w:rsidR="007A038F">
        <w:rPr>
          <w:lang w:val="uk-UA"/>
        </w:rPr>
        <w:t xml:space="preserve">закладки </w:t>
      </w:r>
      <w:r w:rsidR="00397E80">
        <w:rPr>
          <w:lang w:val="uk-UA"/>
        </w:rPr>
        <w:t xml:space="preserve">фундаментів </w:t>
      </w:r>
      <w:r w:rsidR="007A038F">
        <w:rPr>
          <w:lang w:val="uk-UA"/>
        </w:rPr>
        <w:t>враховує</w:t>
      </w:r>
      <w:r w:rsidR="00397E80">
        <w:rPr>
          <w:lang w:val="uk-UA"/>
        </w:rPr>
        <w:t xml:space="preserve"> глибин</w:t>
      </w:r>
      <w:r w:rsidR="007A038F">
        <w:rPr>
          <w:lang w:val="uk-UA"/>
        </w:rPr>
        <w:t>у</w:t>
      </w:r>
      <w:r w:rsidR="00397E80">
        <w:rPr>
          <w:lang w:val="uk-UA"/>
        </w:rPr>
        <w:t xml:space="preserve"> пром</w:t>
      </w:r>
      <w:r w:rsidR="00663A26">
        <w:rPr>
          <w:lang w:val="uk-UA"/>
        </w:rPr>
        <w:t>ерзання ґрунту відповідно до місцевих умов</w:t>
      </w:r>
      <w:r w:rsidR="00EE3C99">
        <w:rPr>
          <w:lang w:val="uk-UA"/>
        </w:rPr>
        <w:t>.</w:t>
      </w:r>
    </w:p>
    <w:p w14:paraId="61FBF7E5" w14:textId="1D614E0B" w:rsidR="00D107D5" w:rsidRDefault="00D107D5" w:rsidP="008735A7">
      <w:pPr>
        <w:pStyle w:val="Default"/>
        <w:spacing w:before="120" w:after="120"/>
        <w:jc w:val="both"/>
        <w:rPr>
          <w:lang w:val="uk-UA"/>
        </w:rPr>
      </w:pPr>
      <w:r>
        <w:rPr>
          <w:lang w:val="uk-UA"/>
        </w:rPr>
        <w:t>1</w:t>
      </w:r>
      <w:r w:rsidR="005004B7" w:rsidRPr="006472D2">
        <w:rPr>
          <w:lang w:val="ru-RU"/>
        </w:rPr>
        <w:t>2</w:t>
      </w:r>
      <w:r>
        <w:rPr>
          <w:lang w:val="uk-UA"/>
        </w:rPr>
        <w:t xml:space="preserve">. Усі роботи мають бути виконані протягом 1 </w:t>
      </w:r>
      <w:r w:rsidR="008324ED">
        <w:rPr>
          <w:lang w:val="uk-UA"/>
        </w:rPr>
        <w:t xml:space="preserve">календарного </w:t>
      </w:r>
      <w:r>
        <w:rPr>
          <w:lang w:val="uk-UA"/>
        </w:rPr>
        <w:t xml:space="preserve">місяця </w:t>
      </w:r>
      <w:r w:rsidR="008324ED">
        <w:rPr>
          <w:lang w:val="uk-UA"/>
        </w:rPr>
        <w:t>з дати підписання замовлення на покупку.</w:t>
      </w:r>
    </w:p>
    <w:p w14:paraId="6F4D30C7" w14:textId="77777777" w:rsidR="00934AFD" w:rsidRDefault="00934AFD" w:rsidP="008735A7">
      <w:pPr>
        <w:pStyle w:val="Default"/>
        <w:spacing w:before="120" w:after="120"/>
        <w:rPr>
          <w:lang w:val="uk-UA"/>
        </w:rPr>
      </w:pPr>
    </w:p>
    <w:p w14:paraId="70A3910A" w14:textId="72598CF7" w:rsidR="008F7AD6" w:rsidRPr="009E2F0C" w:rsidRDefault="001E1424" w:rsidP="007C6424">
      <w:pPr>
        <w:pStyle w:val="Default"/>
        <w:spacing w:before="120" w:after="120"/>
        <w:rPr>
          <w:b/>
          <w:bCs/>
          <w:lang w:val="uk-UA"/>
        </w:rPr>
      </w:pPr>
      <w:r w:rsidRPr="009E2F0C">
        <w:rPr>
          <w:b/>
          <w:bCs/>
          <w:lang w:val="uk-UA"/>
        </w:rPr>
        <w:t xml:space="preserve">Важливі зауваження: </w:t>
      </w:r>
    </w:p>
    <w:p w14:paraId="73301440" w14:textId="46631726" w:rsidR="008F7AD6" w:rsidRDefault="001E1424" w:rsidP="008735A7">
      <w:pPr>
        <w:spacing w:before="120" w:after="120"/>
        <w:jc w:val="both"/>
        <w:rPr>
          <w:sz w:val="24"/>
          <w:szCs w:val="24"/>
          <w:lang w:val="uk-UA"/>
        </w:rPr>
      </w:pPr>
      <w:r w:rsidRPr="008A31BC">
        <w:rPr>
          <w:sz w:val="24"/>
          <w:szCs w:val="24"/>
          <w:lang w:val="uk-UA"/>
        </w:rPr>
        <w:t xml:space="preserve">1. </w:t>
      </w:r>
      <w:r w:rsidR="00C472BC" w:rsidRPr="008A31BC">
        <w:rPr>
          <w:sz w:val="24"/>
          <w:szCs w:val="24"/>
          <w:lang w:val="uk-UA"/>
        </w:rPr>
        <w:t>Місце спорудження автонавісу має ухил. Перепад висот між початком навісу і його кінцем</w:t>
      </w:r>
      <w:r w:rsidR="00E40D86" w:rsidRPr="008A31BC">
        <w:rPr>
          <w:sz w:val="24"/>
          <w:szCs w:val="24"/>
          <w:lang w:val="ru-RU"/>
        </w:rPr>
        <w:t xml:space="preserve"> </w:t>
      </w:r>
      <w:r w:rsidR="00E40D86" w:rsidRPr="008A31BC">
        <w:rPr>
          <w:sz w:val="24"/>
          <w:szCs w:val="24"/>
          <w:lang w:val="uk-UA"/>
        </w:rPr>
        <w:t>складає</w:t>
      </w:r>
      <w:r w:rsidR="00C472BC" w:rsidRPr="008A31BC">
        <w:rPr>
          <w:sz w:val="24"/>
          <w:szCs w:val="24"/>
          <w:lang w:val="uk-UA"/>
        </w:rPr>
        <w:t xml:space="preserve"> приблизно </w:t>
      </w:r>
      <w:r w:rsidR="000616D0" w:rsidRPr="008A31BC">
        <w:rPr>
          <w:sz w:val="24"/>
          <w:szCs w:val="24"/>
          <w:lang w:val="uk-UA"/>
        </w:rPr>
        <w:t>40 см</w:t>
      </w:r>
      <w:r w:rsidR="00C472BC" w:rsidRPr="008A31BC">
        <w:rPr>
          <w:sz w:val="24"/>
          <w:szCs w:val="24"/>
          <w:lang w:val="uk-UA"/>
        </w:rPr>
        <w:t>.</w:t>
      </w:r>
      <w:r w:rsidR="00DC41C3" w:rsidRPr="008A31BC">
        <w:rPr>
          <w:sz w:val="24"/>
          <w:szCs w:val="24"/>
          <w:lang w:val="uk-UA"/>
        </w:rPr>
        <w:t xml:space="preserve"> Автонавіс повинен повторювати рельєф місцевості і мати структуру каскаду.</w:t>
      </w:r>
      <w:r w:rsidR="00F272A7" w:rsidRPr="008A31BC">
        <w:rPr>
          <w:sz w:val="24"/>
          <w:szCs w:val="24"/>
          <w:lang w:val="uk-UA"/>
        </w:rPr>
        <w:t xml:space="preserve"> Уся конструкція автонавісу має бути структурно зв’язаною між собою.</w:t>
      </w:r>
    </w:p>
    <w:p w14:paraId="57AF493E" w14:textId="7861547D" w:rsidR="001E1424" w:rsidRPr="00646239" w:rsidRDefault="008D7BB8" w:rsidP="008735A7">
      <w:pPr>
        <w:spacing w:before="120" w:after="120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2</w:t>
      </w:r>
      <w:r w:rsidR="008F7AD6" w:rsidRPr="008F7AD6">
        <w:rPr>
          <w:sz w:val="24"/>
          <w:szCs w:val="24"/>
          <w:lang w:val="uk-UA"/>
        </w:rPr>
        <w:t xml:space="preserve">. Постачальник оперативно </w:t>
      </w:r>
      <w:r w:rsidR="00646239">
        <w:rPr>
          <w:sz w:val="24"/>
          <w:szCs w:val="24"/>
          <w:lang w:val="uk-UA"/>
        </w:rPr>
        <w:t xml:space="preserve">має </w:t>
      </w:r>
      <w:r w:rsidR="008F7AD6" w:rsidRPr="008F7AD6">
        <w:rPr>
          <w:sz w:val="24"/>
          <w:szCs w:val="24"/>
          <w:lang w:val="uk-UA"/>
        </w:rPr>
        <w:t>усун</w:t>
      </w:r>
      <w:r w:rsidR="00646239">
        <w:rPr>
          <w:sz w:val="24"/>
          <w:szCs w:val="24"/>
          <w:lang w:val="uk-UA"/>
        </w:rPr>
        <w:t>ути</w:t>
      </w:r>
      <w:r w:rsidR="008F7AD6" w:rsidRPr="008F7AD6">
        <w:rPr>
          <w:sz w:val="24"/>
          <w:szCs w:val="24"/>
          <w:lang w:val="uk-UA"/>
        </w:rPr>
        <w:t xml:space="preserve"> всі дефекти, за які несе відповідальність.</w:t>
      </w:r>
    </w:p>
    <w:sectPr w:rsidR="001E1424" w:rsidRPr="00646239" w:rsidSect="00303526">
      <w:pgSz w:w="11906" w:h="16838"/>
      <w:pgMar w:top="1134" w:right="1274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296"/>
    <w:multiLevelType w:val="hybridMultilevel"/>
    <w:tmpl w:val="28EC3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90906"/>
    <w:multiLevelType w:val="hybridMultilevel"/>
    <w:tmpl w:val="E72641D2"/>
    <w:lvl w:ilvl="0" w:tplc="EEEA4CB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D510F"/>
    <w:multiLevelType w:val="hybridMultilevel"/>
    <w:tmpl w:val="DA58ECA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D7AE4"/>
    <w:multiLevelType w:val="hybridMultilevel"/>
    <w:tmpl w:val="844CE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44483"/>
    <w:multiLevelType w:val="hybridMultilevel"/>
    <w:tmpl w:val="BAE4381A"/>
    <w:lvl w:ilvl="0" w:tplc="83F01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104A58"/>
    <w:multiLevelType w:val="hybridMultilevel"/>
    <w:tmpl w:val="DDE2CA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7526C"/>
    <w:multiLevelType w:val="hybridMultilevel"/>
    <w:tmpl w:val="7FBCB0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2105DA7"/>
    <w:multiLevelType w:val="hybridMultilevel"/>
    <w:tmpl w:val="E74A7D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D5D68"/>
    <w:multiLevelType w:val="hybridMultilevel"/>
    <w:tmpl w:val="43ACB374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A595A48"/>
    <w:multiLevelType w:val="hybridMultilevel"/>
    <w:tmpl w:val="A4223E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875209F"/>
    <w:multiLevelType w:val="hybridMultilevel"/>
    <w:tmpl w:val="6092288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C37DAD"/>
    <w:multiLevelType w:val="hybridMultilevel"/>
    <w:tmpl w:val="402A045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79263C4"/>
    <w:multiLevelType w:val="hybridMultilevel"/>
    <w:tmpl w:val="2D741E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33681384">
    <w:abstractNumId w:val="5"/>
  </w:num>
  <w:num w:numId="2" w16cid:durableId="585499996">
    <w:abstractNumId w:val="9"/>
  </w:num>
  <w:num w:numId="3" w16cid:durableId="358896522">
    <w:abstractNumId w:val="12"/>
  </w:num>
  <w:num w:numId="4" w16cid:durableId="109979557">
    <w:abstractNumId w:val="6"/>
  </w:num>
  <w:num w:numId="5" w16cid:durableId="1353217237">
    <w:abstractNumId w:val="11"/>
  </w:num>
  <w:num w:numId="6" w16cid:durableId="17195109">
    <w:abstractNumId w:val="10"/>
  </w:num>
  <w:num w:numId="7" w16cid:durableId="1204633360">
    <w:abstractNumId w:val="4"/>
  </w:num>
  <w:num w:numId="8" w16cid:durableId="468784500">
    <w:abstractNumId w:val="8"/>
  </w:num>
  <w:num w:numId="9" w16cid:durableId="311259385">
    <w:abstractNumId w:val="7"/>
  </w:num>
  <w:num w:numId="10" w16cid:durableId="1453793155">
    <w:abstractNumId w:val="2"/>
  </w:num>
  <w:num w:numId="11" w16cid:durableId="2056153267">
    <w:abstractNumId w:val="1"/>
  </w:num>
  <w:num w:numId="12" w16cid:durableId="110057449">
    <w:abstractNumId w:val="0"/>
  </w:num>
  <w:num w:numId="13" w16cid:durableId="20849135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I0MDE3NzOzNDZR0lEKTi0uzszPAykwqgUAFnyZHiwAAAA="/>
  </w:docVars>
  <w:rsids>
    <w:rsidRoot w:val="0034184D"/>
    <w:rsid w:val="00004B13"/>
    <w:rsid w:val="00014D53"/>
    <w:rsid w:val="000272FE"/>
    <w:rsid w:val="000319E7"/>
    <w:rsid w:val="00034BD1"/>
    <w:rsid w:val="0004127E"/>
    <w:rsid w:val="00043B8D"/>
    <w:rsid w:val="000578CC"/>
    <w:rsid w:val="00060C54"/>
    <w:rsid w:val="000616D0"/>
    <w:rsid w:val="00067820"/>
    <w:rsid w:val="00076854"/>
    <w:rsid w:val="0009013B"/>
    <w:rsid w:val="000938E9"/>
    <w:rsid w:val="00094B71"/>
    <w:rsid w:val="000A1BFB"/>
    <w:rsid w:val="000A62E0"/>
    <w:rsid w:val="000A65D5"/>
    <w:rsid w:val="000A7218"/>
    <w:rsid w:val="000B4A3F"/>
    <w:rsid w:val="000B4AB1"/>
    <w:rsid w:val="000B6418"/>
    <w:rsid w:val="000C2365"/>
    <w:rsid w:val="000C4B90"/>
    <w:rsid w:val="000D34B8"/>
    <w:rsid w:val="001041AB"/>
    <w:rsid w:val="00121262"/>
    <w:rsid w:val="00140D92"/>
    <w:rsid w:val="0014229A"/>
    <w:rsid w:val="00146593"/>
    <w:rsid w:val="00146AFF"/>
    <w:rsid w:val="00151CD7"/>
    <w:rsid w:val="00153E2B"/>
    <w:rsid w:val="001601E7"/>
    <w:rsid w:val="00161369"/>
    <w:rsid w:val="00164448"/>
    <w:rsid w:val="00174363"/>
    <w:rsid w:val="00175756"/>
    <w:rsid w:val="001944F5"/>
    <w:rsid w:val="001A3510"/>
    <w:rsid w:val="001A3840"/>
    <w:rsid w:val="001B0C16"/>
    <w:rsid w:val="001B15E4"/>
    <w:rsid w:val="001D10F3"/>
    <w:rsid w:val="001D254A"/>
    <w:rsid w:val="001D57BC"/>
    <w:rsid w:val="001E1424"/>
    <w:rsid w:val="001F6002"/>
    <w:rsid w:val="00202CA5"/>
    <w:rsid w:val="0020577A"/>
    <w:rsid w:val="0023264E"/>
    <w:rsid w:val="0024016B"/>
    <w:rsid w:val="0024540E"/>
    <w:rsid w:val="00270442"/>
    <w:rsid w:val="0027164B"/>
    <w:rsid w:val="002911A0"/>
    <w:rsid w:val="002964C1"/>
    <w:rsid w:val="002A5062"/>
    <w:rsid w:val="002B78B9"/>
    <w:rsid w:val="002C4C6D"/>
    <w:rsid w:val="002E425D"/>
    <w:rsid w:val="002E478A"/>
    <w:rsid w:val="00303526"/>
    <w:rsid w:val="00310669"/>
    <w:rsid w:val="003351E6"/>
    <w:rsid w:val="0034184D"/>
    <w:rsid w:val="00352DAA"/>
    <w:rsid w:val="00365291"/>
    <w:rsid w:val="003740D1"/>
    <w:rsid w:val="00385881"/>
    <w:rsid w:val="00394A9A"/>
    <w:rsid w:val="0039583E"/>
    <w:rsid w:val="003964BF"/>
    <w:rsid w:val="0039667D"/>
    <w:rsid w:val="00397E80"/>
    <w:rsid w:val="003A090E"/>
    <w:rsid w:val="003A5287"/>
    <w:rsid w:val="003A6522"/>
    <w:rsid w:val="003A7ABC"/>
    <w:rsid w:val="003B2A93"/>
    <w:rsid w:val="003B371A"/>
    <w:rsid w:val="003C133D"/>
    <w:rsid w:val="003C198C"/>
    <w:rsid w:val="003E0087"/>
    <w:rsid w:val="0040029E"/>
    <w:rsid w:val="00410355"/>
    <w:rsid w:val="00421B24"/>
    <w:rsid w:val="00433A8E"/>
    <w:rsid w:val="004526D9"/>
    <w:rsid w:val="004527E4"/>
    <w:rsid w:val="00452DA0"/>
    <w:rsid w:val="00463949"/>
    <w:rsid w:val="00465D1E"/>
    <w:rsid w:val="0047173A"/>
    <w:rsid w:val="0048397E"/>
    <w:rsid w:val="004859F8"/>
    <w:rsid w:val="004B1E9F"/>
    <w:rsid w:val="004B5A7B"/>
    <w:rsid w:val="004B6DDF"/>
    <w:rsid w:val="004C222D"/>
    <w:rsid w:val="004D49AB"/>
    <w:rsid w:val="004E5844"/>
    <w:rsid w:val="004E5AA9"/>
    <w:rsid w:val="004F1D61"/>
    <w:rsid w:val="005004B7"/>
    <w:rsid w:val="005217DF"/>
    <w:rsid w:val="00525878"/>
    <w:rsid w:val="0053475A"/>
    <w:rsid w:val="00537186"/>
    <w:rsid w:val="005554B2"/>
    <w:rsid w:val="005968E6"/>
    <w:rsid w:val="005A165D"/>
    <w:rsid w:val="005A5296"/>
    <w:rsid w:val="005B67AA"/>
    <w:rsid w:val="005B7D67"/>
    <w:rsid w:val="005C282D"/>
    <w:rsid w:val="005C37B0"/>
    <w:rsid w:val="005C64F2"/>
    <w:rsid w:val="005C6E86"/>
    <w:rsid w:val="005D45DE"/>
    <w:rsid w:val="005F0BCE"/>
    <w:rsid w:val="0062044B"/>
    <w:rsid w:val="0063296F"/>
    <w:rsid w:val="00644F3E"/>
    <w:rsid w:val="00646239"/>
    <w:rsid w:val="006472D2"/>
    <w:rsid w:val="006514A4"/>
    <w:rsid w:val="006532DA"/>
    <w:rsid w:val="0065588D"/>
    <w:rsid w:val="0065755E"/>
    <w:rsid w:val="00657675"/>
    <w:rsid w:val="00662F57"/>
    <w:rsid w:val="00663A26"/>
    <w:rsid w:val="0066569E"/>
    <w:rsid w:val="00665760"/>
    <w:rsid w:val="00666BE3"/>
    <w:rsid w:val="0067338B"/>
    <w:rsid w:val="00681526"/>
    <w:rsid w:val="00691F9A"/>
    <w:rsid w:val="00692349"/>
    <w:rsid w:val="0069262D"/>
    <w:rsid w:val="00696CBB"/>
    <w:rsid w:val="006A0AD0"/>
    <w:rsid w:val="006A3B4A"/>
    <w:rsid w:val="006A3E04"/>
    <w:rsid w:val="006A6A2A"/>
    <w:rsid w:val="006A7D72"/>
    <w:rsid w:val="006C0287"/>
    <w:rsid w:val="006C0CD3"/>
    <w:rsid w:val="006C7A42"/>
    <w:rsid w:val="006D3AF9"/>
    <w:rsid w:val="006D646C"/>
    <w:rsid w:val="006E159A"/>
    <w:rsid w:val="006E7F5A"/>
    <w:rsid w:val="006F36C7"/>
    <w:rsid w:val="00706DE1"/>
    <w:rsid w:val="00707A04"/>
    <w:rsid w:val="00717209"/>
    <w:rsid w:val="00717D72"/>
    <w:rsid w:val="00721634"/>
    <w:rsid w:val="0073132B"/>
    <w:rsid w:val="0073430C"/>
    <w:rsid w:val="007347C9"/>
    <w:rsid w:val="00740603"/>
    <w:rsid w:val="0075134C"/>
    <w:rsid w:val="00757AE5"/>
    <w:rsid w:val="00766019"/>
    <w:rsid w:val="00770C5F"/>
    <w:rsid w:val="00773A79"/>
    <w:rsid w:val="007754E8"/>
    <w:rsid w:val="007800C4"/>
    <w:rsid w:val="00785164"/>
    <w:rsid w:val="00786EE6"/>
    <w:rsid w:val="007927ED"/>
    <w:rsid w:val="00797CB9"/>
    <w:rsid w:val="007A038F"/>
    <w:rsid w:val="007A3AD3"/>
    <w:rsid w:val="007C1A9C"/>
    <w:rsid w:val="007C6424"/>
    <w:rsid w:val="007D1B26"/>
    <w:rsid w:val="007D3BAE"/>
    <w:rsid w:val="007D61B2"/>
    <w:rsid w:val="007D67CE"/>
    <w:rsid w:val="008049FE"/>
    <w:rsid w:val="008057BE"/>
    <w:rsid w:val="008114DE"/>
    <w:rsid w:val="00820E50"/>
    <w:rsid w:val="008324ED"/>
    <w:rsid w:val="00843F32"/>
    <w:rsid w:val="0085644F"/>
    <w:rsid w:val="00856D36"/>
    <w:rsid w:val="00866BC2"/>
    <w:rsid w:val="00870F7F"/>
    <w:rsid w:val="008735A7"/>
    <w:rsid w:val="008A31BC"/>
    <w:rsid w:val="008A3513"/>
    <w:rsid w:val="008A455E"/>
    <w:rsid w:val="008B1ACA"/>
    <w:rsid w:val="008B7880"/>
    <w:rsid w:val="008C09C9"/>
    <w:rsid w:val="008D7BB8"/>
    <w:rsid w:val="008D7C49"/>
    <w:rsid w:val="008F6410"/>
    <w:rsid w:val="008F713E"/>
    <w:rsid w:val="008F7AD6"/>
    <w:rsid w:val="0090541F"/>
    <w:rsid w:val="00912CCA"/>
    <w:rsid w:val="00917584"/>
    <w:rsid w:val="00925AD5"/>
    <w:rsid w:val="00925CE9"/>
    <w:rsid w:val="00934177"/>
    <w:rsid w:val="00934AFD"/>
    <w:rsid w:val="009639E0"/>
    <w:rsid w:val="00970E94"/>
    <w:rsid w:val="009844BB"/>
    <w:rsid w:val="009D128F"/>
    <w:rsid w:val="009E2F0C"/>
    <w:rsid w:val="009E51D6"/>
    <w:rsid w:val="009F2F41"/>
    <w:rsid w:val="009F37BE"/>
    <w:rsid w:val="00A024BB"/>
    <w:rsid w:val="00A04ED7"/>
    <w:rsid w:val="00A4118E"/>
    <w:rsid w:val="00A43344"/>
    <w:rsid w:val="00A55A04"/>
    <w:rsid w:val="00A73E5F"/>
    <w:rsid w:val="00AA7846"/>
    <w:rsid w:val="00AB5117"/>
    <w:rsid w:val="00AD2D6D"/>
    <w:rsid w:val="00AD46F1"/>
    <w:rsid w:val="00AF4DAA"/>
    <w:rsid w:val="00B02761"/>
    <w:rsid w:val="00B02F7C"/>
    <w:rsid w:val="00B03DA6"/>
    <w:rsid w:val="00B1183F"/>
    <w:rsid w:val="00B16A67"/>
    <w:rsid w:val="00B21405"/>
    <w:rsid w:val="00B23EA4"/>
    <w:rsid w:val="00B249A0"/>
    <w:rsid w:val="00B32886"/>
    <w:rsid w:val="00B41E6D"/>
    <w:rsid w:val="00B430B0"/>
    <w:rsid w:val="00B43ADB"/>
    <w:rsid w:val="00B53B8A"/>
    <w:rsid w:val="00B67B20"/>
    <w:rsid w:val="00B67FDF"/>
    <w:rsid w:val="00B72965"/>
    <w:rsid w:val="00B742A7"/>
    <w:rsid w:val="00B80FF2"/>
    <w:rsid w:val="00B81C41"/>
    <w:rsid w:val="00B933A3"/>
    <w:rsid w:val="00B9555A"/>
    <w:rsid w:val="00B97B9C"/>
    <w:rsid w:val="00BA395D"/>
    <w:rsid w:val="00BA4D2A"/>
    <w:rsid w:val="00BA68B8"/>
    <w:rsid w:val="00BB035E"/>
    <w:rsid w:val="00BB11B7"/>
    <w:rsid w:val="00BC0805"/>
    <w:rsid w:val="00BC1FE6"/>
    <w:rsid w:val="00BD12AC"/>
    <w:rsid w:val="00BD7BC6"/>
    <w:rsid w:val="00C029C4"/>
    <w:rsid w:val="00C0327C"/>
    <w:rsid w:val="00C03FAF"/>
    <w:rsid w:val="00C051BF"/>
    <w:rsid w:val="00C37A19"/>
    <w:rsid w:val="00C43562"/>
    <w:rsid w:val="00C448BE"/>
    <w:rsid w:val="00C472BC"/>
    <w:rsid w:val="00C47D77"/>
    <w:rsid w:val="00C50C0C"/>
    <w:rsid w:val="00C5391B"/>
    <w:rsid w:val="00C57BC6"/>
    <w:rsid w:val="00C710AB"/>
    <w:rsid w:val="00C71AEB"/>
    <w:rsid w:val="00C73C0C"/>
    <w:rsid w:val="00C759D5"/>
    <w:rsid w:val="00C82D7A"/>
    <w:rsid w:val="00C83D3D"/>
    <w:rsid w:val="00C91471"/>
    <w:rsid w:val="00C952A9"/>
    <w:rsid w:val="00CB64D8"/>
    <w:rsid w:val="00CC1019"/>
    <w:rsid w:val="00CC4BC8"/>
    <w:rsid w:val="00CD0DFF"/>
    <w:rsid w:val="00CD7005"/>
    <w:rsid w:val="00CF74DD"/>
    <w:rsid w:val="00D02FC2"/>
    <w:rsid w:val="00D052F0"/>
    <w:rsid w:val="00D107D5"/>
    <w:rsid w:val="00D23861"/>
    <w:rsid w:val="00D270FE"/>
    <w:rsid w:val="00D520D3"/>
    <w:rsid w:val="00D5517A"/>
    <w:rsid w:val="00D62E71"/>
    <w:rsid w:val="00D73B2D"/>
    <w:rsid w:val="00D74A8F"/>
    <w:rsid w:val="00D75700"/>
    <w:rsid w:val="00D82275"/>
    <w:rsid w:val="00D8652D"/>
    <w:rsid w:val="00D8696F"/>
    <w:rsid w:val="00D900D2"/>
    <w:rsid w:val="00D93147"/>
    <w:rsid w:val="00DA348D"/>
    <w:rsid w:val="00DA5192"/>
    <w:rsid w:val="00DB7369"/>
    <w:rsid w:val="00DC41C3"/>
    <w:rsid w:val="00DD13E9"/>
    <w:rsid w:val="00DD53C0"/>
    <w:rsid w:val="00DD67AD"/>
    <w:rsid w:val="00DE2CF1"/>
    <w:rsid w:val="00DF60C3"/>
    <w:rsid w:val="00DF6989"/>
    <w:rsid w:val="00E031CF"/>
    <w:rsid w:val="00E14587"/>
    <w:rsid w:val="00E15B61"/>
    <w:rsid w:val="00E33342"/>
    <w:rsid w:val="00E348E0"/>
    <w:rsid w:val="00E40D86"/>
    <w:rsid w:val="00E51261"/>
    <w:rsid w:val="00E62C3B"/>
    <w:rsid w:val="00E66060"/>
    <w:rsid w:val="00E72C8D"/>
    <w:rsid w:val="00E84F5B"/>
    <w:rsid w:val="00E95266"/>
    <w:rsid w:val="00EB3643"/>
    <w:rsid w:val="00EB565D"/>
    <w:rsid w:val="00EB7569"/>
    <w:rsid w:val="00EC046F"/>
    <w:rsid w:val="00EC61C8"/>
    <w:rsid w:val="00EE3C99"/>
    <w:rsid w:val="00F10C93"/>
    <w:rsid w:val="00F2184E"/>
    <w:rsid w:val="00F272A7"/>
    <w:rsid w:val="00F27B2D"/>
    <w:rsid w:val="00F27E8B"/>
    <w:rsid w:val="00F313A9"/>
    <w:rsid w:val="00F3452A"/>
    <w:rsid w:val="00F428E9"/>
    <w:rsid w:val="00F5123A"/>
    <w:rsid w:val="00F56C38"/>
    <w:rsid w:val="00F60217"/>
    <w:rsid w:val="00F83F6B"/>
    <w:rsid w:val="00F8476B"/>
    <w:rsid w:val="00F9593A"/>
    <w:rsid w:val="00FB6E8B"/>
    <w:rsid w:val="00FD1CF1"/>
    <w:rsid w:val="00FD2199"/>
    <w:rsid w:val="00FD2571"/>
    <w:rsid w:val="00FD31C0"/>
    <w:rsid w:val="00FD6BD4"/>
    <w:rsid w:val="00FD77C1"/>
    <w:rsid w:val="00FE031B"/>
    <w:rsid w:val="00FE4BD3"/>
    <w:rsid w:val="4B2BC568"/>
    <w:rsid w:val="7F53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EDE04"/>
  <w15:chartTrackingRefBased/>
  <w15:docId w15:val="{FCBE5880-7876-46A9-B4F5-C18EC1D98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AB1"/>
    <w:pPr>
      <w:ind w:left="720"/>
      <w:contextualSpacing/>
    </w:pPr>
  </w:style>
  <w:style w:type="table" w:styleId="TableGrid">
    <w:name w:val="Table Grid"/>
    <w:basedOn w:val="TableNormal"/>
    <w:uiPriority w:val="39"/>
    <w:rsid w:val="009175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efaultParagraphFont"/>
    <w:rsid w:val="008F7AD6"/>
  </w:style>
  <w:style w:type="paragraph" w:customStyle="1" w:styleId="Default">
    <w:name w:val="Default"/>
    <w:rsid w:val="003740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8E2E2"/>
            <w:right w:val="none" w:sz="0" w:space="0" w:color="auto"/>
          </w:divBdr>
        </w:div>
        <w:div w:id="3938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LINK xmlns="572d5251-ef0c-472b-8560-265d0ea24ad8">
      <Url xsi:nil="true"/>
      <Description xsi:nil="true"/>
    </LINK>
    <_Flow_SignoffStatus xmlns="572d5251-ef0c-472b-8560-265d0ea24ad8" xsi:nil="true"/>
    <TaxCatchAll xmlns="013c30a8-76b9-4357-a999-24e8bf0a122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9" ma:contentTypeDescription="Create a new document." ma:contentTypeScope="" ma:versionID="ce09c228a4b2a75c9a3250827b32ab9e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1cb66bcfce5e0ed13b9b4e4a98bd88e2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LINK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E792D-7FE1-435B-9F92-D8878E6E3E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0401BE-761E-4F10-890C-9C7DCC4DC9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48D585-FA03-412F-8C5A-46470DE177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F8E07F-5A46-4217-9D56-820BBAA98C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2</Pages>
  <Words>626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entamu</dc:creator>
  <cp:keywords/>
  <dc:description/>
  <cp:lastModifiedBy>Yuliia Kriuger</cp:lastModifiedBy>
  <cp:revision>230</cp:revision>
  <cp:lastPrinted>2022-11-08T07:34:00Z</cp:lastPrinted>
  <dcterms:created xsi:type="dcterms:W3CDTF">2022-09-16T08:31:00Z</dcterms:created>
  <dcterms:modified xsi:type="dcterms:W3CDTF">2023-10-2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8D1B5FFD618B4E96C2FF7D88AB182B</vt:lpwstr>
  </property>
  <property fmtid="{D5CDD505-2E9C-101B-9397-08002B2CF9AE}" pid="3" name="GrammarlyDocumentId">
    <vt:lpwstr>097278c5e7575d0ef48548ad843c1a1e9425f75f84958f6a04975e153ac75ad8</vt:lpwstr>
  </property>
</Properties>
</file>